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800EA" w14:textId="77777777" w:rsidR="009B752F" w:rsidRDefault="00000000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The information on manuscript</w:t>
      </w:r>
    </w:p>
    <w:tbl>
      <w:tblPr>
        <w:tblStyle w:val="a7"/>
        <w:tblW w:w="0" w:type="auto"/>
        <w:tblInd w:w="-5" w:type="dxa"/>
        <w:tblLook w:val="04A0" w:firstRow="1" w:lastRow="0" w:firstColumn="1" w:lastColumn="0" w:noHBand="0" w:noVBand="1"/>
      </w:tblPr>
      <w:tblGrid>
        <w:gridCol w:w="2977"/>
        <w:gridCol w:w="6662"/>
      </w:tblGrid>
      <w:tr w:rsidR="009B752F" w14:paraId="6E3A62B9" w14:textId="77777777">
        <w:tc>
          <w:tcPr>
            <w:tcW w:w="2977" w:type="dxa"/>
          </w:tcPr>
          <w:p w14:paraId="3F67C10A" w14:textId="77777777" w:rsidR="009B752F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red impact Factor</w:t>
            </w:r>
          </w:p>
        </w:tc>
        <w:tc>
          <w:tcPr>
            <w:tcW w:w="6662" w:type="dxa"/>
          </w:tcPr>
          <w:p w14:paraId="0A6560AC" w14:textId="32E47663" w:rsidR="009B752F" w:rsidRPr="00020F71" w:rsidRDefault="009B752F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9B752F" w14:paraId="64885AB5" w14:textId="77777777">
        <w:tc>
          <w:tcPr>
            <w:tcW w:w="2977" w:type="dxa"/>
          </w:tcPr>
          <w:p w14:paraId="57B29299" w14:textId="77777777" w:rsidR="009B752F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red review cycle</w:t>
            </w:r>
          </w:p>
        </w:tc>
        <w:tc>
          <w:tcPr>
            <w:tcW w:w="6662" w:type="dxa"/>
          </w:tcPr>
          <w:p w14:paraId="78AECA00" w14:textId="77777777" w:rsidR="009B752F" w:rsidRDefault="00000000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  <w:t xml:space="preserve">e.g.: one month, if have no specific requirement, leave it unfilled.  </w:t>
            </w:r>
          </w:p>
        </w:tc>
      </w:tr>
      <w:tr w:rsidR="009B752F" w14:paraId="5EE2DC3A" w14:textId="77777777">
        <w:tc>
          <w:tcPr>
            <w:tcW w:w="2977" w:type="dxa"/>
          </w:tcPr>
          <w:p w14:paraId="5E0CC392" w14:textId="77777777" w:rsidR="009B752F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red Publication cycle</w:t>
            </w:r>
          </w:p>
        </w:tc>
        <w:tc>
          <w:tcPr>
            <w:tcW w:w="6662" w:type="dxa"/>
          </w:tcPr>
          <w:p w14:paraId="2AB78E82" w14:textId="77777777" w:rsidR="009B752F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  <w:t>e.g.: six months, if have no specific requirement, leave it unfilled.</w:t>
            </w:r>
          </w:p>
        </w:tc>
      </w:tr>
      <w:tr w:rsidR="009B752F" w14:paraId="46637B84" w14:textId="77777777">
        <w:tc>
          <w:tcPr>
            <w:tcW w:w="2977" w:type="dxa"/>
          </w:tcPr>
          <w:p w14:paraId="40279674" w14:textId="77777777" w:rsidR="009B752F" w:rsidRDefault="00000000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urnal type (</w:t>
            </w:r>
            <w:r>
              <w:rPr>
                <w:rFonts w:ascii="Times New Roman" w:hAnsi="Times New Roman" w:cs="Times New Roman"/>
                <w:szCs w:val="21"/>
              </w:rPr>
              <w:t>SCI</w:t>
            </w:r>
            <w:r>
              <w:rPr>
                <w:rFonts w:ascii="Times New Roman" w:hAnsi="Times New Roman" w:cs="Times New Roman"/>
                <w:szCs w:val="21"/>
              </w:rPr>
              <w:t>、</w:t>
            </w:r>
            <w:r>
              <w:rPr>
                <w:rFonts w:ascii="Times New Roman" w:hAnsi="Times New Roman" w:cs="Times New Roman"/>
                <w:szCs w:val="21"/>
              </w:rPr>
              <w:t>EI or open access journal and so 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662" w:type="dxa"/>
          </w:tcPr>
          <w:p w14:paraId="49C3C3DF" w14:textId="77777777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  <w:p w14:paraId="763E12C8" w14:textId="41CB64BD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</w:tc>
      </w:tr>
      <w:tr w:rsidR="009B752F" w14:paraId="4ABE5FEB" w14:textId="77777777">
        <w:tc>
          <w:tcPr>
            <w:tcW w:w="9639" w:type="dxa"/>
            <w:gridSpan w:val="2"/>
          </w:tcPr>
          <w:p w14:paraId="71865057" w14:textId="77777777" w:rsidR="009B752F" w:rsidRDefault="00000000">
            <w:pPr>
              <w:jc w:val="center"/>
              <w:rPr>
                <w:rFonts w:ascii="Times New Roman" w:hAnsi="Times New Roman" w:cs="Times New Roman"/>
                <w:b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color w:val="333333"/>
                <w:sz w:val="24"/>
                <w:szCs w:val="24"/>
                <w:shd w:val="clear" w:color="auto" w:fill="FFFFFF"/>
              </w:rPr>
              <w:t>Submission history</w:t>
            </w:r>
          </w:p>
          <w:p w14:paraId="48C50E32" w14:textId="019E71A3" w:rsidR="009B752F" w:rsidRDefault="000000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f</w:t>
            </w:r>
            <w:proofErr w:type="gramEnd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this is your first submission, you have no need to fill up)</w:t>
            </w:r>
          </w:p>
        </w:tc>
      </w:tr>
      <w:tr w:rsidR="009B752F" w14:paraId="5C9E4380" w14:textId="77777777">
        <w:tc>
          <w:tcPr>
            <w:tcW w:w="2977" w:type="dxa"/>
          </w:tcPr>
          <w:p w14:paraId="0472865A" w14:textId="77777777" w:rsidR="009B752F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name of journal and impact factor</w:t>
            </w:r>
          </w:p>
        </w:tc>
        <w:tc>
          <w:tcPr>
            <w:tcW w:w="6662" w:type="dxa"/>
          </w:tcPr>
          <w:p w14:paraId="3898E537" w14:textId="262703D9" w:rsidR="00020F71" w:rsidRDefault="00020F71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</w:tc>
      </w:tr>
      <w:tr w:rsidR="009B752F" w14:paraId="7134DD75" w14:textId="77777777">
        <w:tc>
          <w:tcPr>
            <w:tcW w:w="2977" w:type="dxa"/>
          </w:tcPr>
          <w:p w14:paraId="3E905B25" w14:textId="77777777" w:rsidR="009B752F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ers’ comments</w:t>
            </w:r>
          </w:p>
        </w:tc>
        <w:tc>
          <w:tcPr>
            <w:tcW w:w="6662" w:type="dxa"/>
          </w:tcPr>
          <w:p w14:paraId="43056585" w14:textId="77777777" w:rsidR="009B752F" w:rsidRDefault="00000000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  <w:t>All comments should be provided</w:t>
            </w:r>
            <w:r>
              <w:rPr>
                <w:rFonts w:ascii="Times New Roman" w:hAnsi="Times New Roman" w:cs="Times New Roman" w:hint="eastAsia"/>
                <w:color w:val="A6A6A6" w:themeColor="background1" w:themeShade="A6"/>
                <w:sz w:val="24"/>
                <w:szCs w:val="24"/>
              </w:rPr>
              <w:t>.</w:t>
            </w:r>
          </w:p>
          <w:p w14:paraId="4114794E" w14:textId="77777777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  <w:p w14:paraId="497E84F2" w14:textId="77777777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  <w:p w14:paraId="15BF0910" w14:textId="77777777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  <w:p w14:paraId="5CCB79C9" w14:textId="77777777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  <w:p w14:paraId="050BFF19" w14:textId="77777777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  <w:p w14:paraId="384604D9" w14:textId="77777777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</w:tc>
      </w:tr>
      <w:tr w:rsidR="009B752F" w14:paraId="71712005" w14:textId="77777777">
        <w:tc>
          <w:tcPr>
            <w:tcW w:w="2977" w:type="dxa"/>
          </w:tcPr>
          <w:p w14:paraId="1420CF89" w14:textId="77777777" w:rsidR="009B752F" w:rsidRDefault="0000000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s:</w:t>
            </w:r>
          </w:p>
        </w:tc>
        <w:tc>
          <w:tcPr>
            <w:tcW w:w="6662" w:type="dxa"/>
          </w:tcPr>
          <w:p w14:paraId="49C68253" w14:textId="77777777" w:rsidR="009B752F" w:rsidRDefault="009B752F">
            <w:pPr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  <w:p w14:paraId="5F8295E6" w14:textId="77777777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  <w:p w14:paraId="2FBD7A0A" w14:textId="77777777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  <w:p w14:paraId="12FF912D" w14:textId="77777777" w:rsidR="009B752F" w:rsidRDefault="009B752F">
            <w:pPr>
              <w:jc w:val="left"/>
              <w:rPr>
                <w:rFonts w:ascii="Times New Roman" w:hAnsi="Times New Roman" w:cs="Times New Roman"/>
                <w:color w:val="A6A6A6" w:themeColor="background1" w:themeShade="A6"/>
                <w:sz w:val="24"/>
                <w:szCs w:val="24"/>
              </w:rPr>
            </w:pPr>
          </w:p>
        </w:tc>
      </w:tr>
    </w:tbl>
    <w:p w14:paraId="1BE65442" w14:textId="77777777" w:rsidR="009B752F" w:rsidRDefault="009B752F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9B752F">
      <w:headerReference w:type="default" r:id="rId7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94A76" w14:textId="77777777" w:rsidR="00E34BA4" w:rsidRDefault="00E34BA4">
      <w:r>
        <w:separator/>
      </w:r>
    </w:p>
  </w:endnote>
  <w:endnote w:type="continuationSeparator" w:id="0">
    <w:p w14:paraId="5BEA9CDD" w14:textId="77777777" w:rsidR="00E34BA4" w:rsidRDefault="00E34B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E9D16" w14:textId="77777777" w:rsidR="00E34BA4" w:rsidRDefault="00E34BA4">
      <w:r>
        <w:separator/>
      </w:r>
    </w:p>
  </w:footnote>
  <w:footnote w:type="continuationSeparator" w:id="0">
    <w:p w14:paraId="153333C6" w14:textId="77777777" w:rsidR="00E34BA4" w:rsidRDefault="00E34B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BA10D" w14:textId="77777777" w:rsidR="009B752F" w:rsidRDefault="00000000">
    <w:pPr>
      <w:pStyle w:val="a5"/>
      <w:rPr>
        <w:rFonts w:ascii="Times New Roman" w:hAnsi="Times New Roman" w:cs="Times New Roman"/>
        <w:color w:val="808080" w:themeColor="background1" w:themeShade="80"/>
        <w:sz w:val="32"/>
        <w:szCs w:val="32"/>
      </w:rPr>
    </w:pPr>
    <w:proofErr w:type="spellStart"/>
    <w:r>
      <w:rPr>
        <w:rFonts w:ascii="Times New Roman" w:hAnsi="Times New Roman" w:cs="Times New Roman"/>
        <w:color w:val="808080" w:themeColor="background1" w:themeShade="80"/>
        <w:sz w:val="32"/>
        <w:szCs w:val="32"/>
      </w:rPr>
      <w:t>EditSprings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7M0szQ1MTQ0MrZU0lEKTi0uzszPAykwqgUAWrdEaywAAAA="/>
  </w:docVars>
  <w:rsids>
    <w:rsidRoot w:val="00261636"/>
    <w:rsid w:val="00002F5F"/>
    <w:rsid w:val="00020F71"/>
    <w:rsid w:val="00021F6A"/>
    <w:rsid w:val="000702BC"/>
    <w:rsid w:val="000C0560"/>
    <w:rsid w:val="001276D9"/>
    <w:rsid w:val="00154D08"/>
    <w:rsid w:val="00171C95"/>
    <w:rsid w:val="00195EC4"/>
    <w:rsid w:val="001C4471"/>
    <w:rsid w:val="001C5F78"/>
    <w:rsid w:val="00225E29"/>
    <w:rsid w:val="002409F9"/>
    <w:rsid w:val="00247CF2"/>
    <w:rsid w:val="00261636"/>
    <w:rsid w:val="002D46C2"/>
    <w:rsid w:val="002F2DAD"/>
    <w:rsid w:val="00420A91"/>
    <w:rsid w:val="004B2519"/>
    <w:rsid w:val="004B3C87"/>
    <w:rsid w:val="004D54A3"/>
    <w:rsid w:val="005435E4"/>
    <w:rsid w:val="00585C51"/>
    <w:rsid w:val="00586134"/>
    <w:rsid w:val="005E56AC"/>
    <w:rsid w:val="005F161B"/>
    <w:rsid w:val="00611304"/>
    <w:rsid w:val="00656163"/>
    <w:rsid w:val="00674384"/>
    <w:rsid w:val="006D0D7B"/>
    <w:rsid w:val="006F01C6"/>
    <w:rsid w:val="006F03C5"/>
    <w:rsid w:val="006F3009"/>
    <w:rsid w:val="00747178"/>
    <w:rsid w:val="0075211A"/>
    <w:rsid w:val="00761E64"/>
    <w:rsid w:val="00770E95"/>
    <w:rsid w:val="007C2694"/>
    <w:rsid w:val="007C730F"/>
    <w:rsid w:val="007E5A3A"/>
    <w:rsid w:val="007F229C"/>
    <w:rsid w:val="0086786A"/>
    <w:rsid w:val="00923150"/>
    <w:rsid w:val="009339A7"/>
    <w:rsid w:val="00995C8A"/>
    <w:rsid w:val="009B752F"/>
    <w:rsid w:val="009C17B0"/>
    <w:rsid w:val="009F644D"/>
    <w:rsid w:val="00A46BD9"/>
    <w:rsid w:val="00A864AC"/>
    <w:rsid w:val="00A86927"/>
    <w:rsid w:val="00AC406E"/>
    <w:rsid w:val="00AE3B2C"/>
    <w:rsid w:val="00B770AF"/>
    <w:rsid w:val="00BB48C9"/>
    <w:rsid w:val="00BC46CA"/>
    <w:rsid w:val="00BC476D"/>
    <w:rsid w:val="00BF7984"/>
    <w:rsid w:val="00C05AB5"/>
    <w:rsid w:val="00C3524E"/>
    <w:rsid w:val="00C42EA2"/>
    <w:rsid w:val="00C54FED"/>
    <w:rsid w:val="00C96589"/>
    <w:rsid w:val="00CE49DE"/>
    <w:rsid w:val="00D65C3B"/>
    <w:rsid w:val="00DD542F"/>
    <w:rsid w:val="00DE0498"/>
    <w:rsid w:val="00E05DCC"/>
    <w:rsid w:val="00E34BA4"/>
    <w:rsid w:val="00E3585E"/>
    <w:rsid w:val="00E55C54"/>
    <w:rsid w:val="00E81300"/>
    <w:rsid w:val="00F17FBC"/>
    <w:rsid w:val="00F65BE3"/>
    <w:rsid w:val="00F70E15"/>
    <w:rsid w:val="00F84B26"/>
    <w:rsid w:val="57DC5505"/>
    <w:rsid w:val="636B2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519991"/>
  <w15:docId w15:val="{11E410A5-74E2-C14E-AB60-68BD64B11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微软雅黑" w:eastAsia="微软雅黑" w:hAnsi="微软雅黑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KF48674</cp:lastModifiedBy>
  <cp:revision>4</cp:revision>
  <dcterms:created xsi:type="dcterms:W3CDTF">2023-05-18T07:10:00Z</dcterms:created>
  <dcterms:modified xsi:type="dcterms:W3CDTF">2023-05-18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979DD8E4F5D34C26B7CCF7ECAF734C51</vt:lpwstr>
  </property>
</Properties>
</file>